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08C1" w:rsidRPr="005547A8" w:rsidRDefault="001D4807" w:rsidP="004B6F90">
      <w:pPr>
        <w:spacing w:before="240" w:line="48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 xml:space="preserve">Supplementary </w:t>
      </w:r>
      <w:r w:rsidR="00B86CDF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Table S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 xml:space="preserve">1: </w:t>
      </w:r>
      <w:r w:rsidR="00D808C1" w:rsidRPr="00717CE4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 xml:space="preserve">Morphological, biochemical and physiological characteristics of </w:t>
      </w:r>
      <w:r w:rsidR="00717CE4" w:rsidRPr="00717CE4">
        <w:rPr>
          <w:rFonts w:ascii="Times New Roman" w:hAnsi="Times New Roman" w:cs="Times New Roman"/>
          <w:b/>
          <w:i/>
          <w:sz w:val="24"/>
          <w:szCs w:val="24"/>
        </w:rPr>
        <w:t>Isoptericola variabilis</w:t>
      </w:r>
      <w:r w:rsidR="00717CE4" w:rsidRPr="00717CE4">
        <w:rPr>
          <w:rFonts w:ascii="Times New Roman" w:hAnsi="Times New Roman" w:cs="Times New Roman"/>
          <w:b/>
          <w:sz w:val="24"/>
          <w:szCs w:val="24"/>
        </w:rPr>
        <w:t> UD-6 strain</w:t>
      </w:r>
    </w:p>
    <w:tbl>
      <w:tblPr>
        <w:tblStyle w:val="TableGrid"/>
        <w:tblW w:w="0" w:type="auto"/>
        <w:jc w:val="center"/>
        <w:tblInd w:w="-1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62"/>
        <w:gridCol w:w="1776"/>
      </w:tblGrid>
      <w:tr w:rsidR="00717CE4" w:rsidRPr="00D7719F" w:rsidTr="00717CE4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7CE4" w:rsidRPr="00D7719F" w:rsidRDefault="00717CE4" w:rsidP="004B6F90">
            <w:pPr>
              <w:autoSpaceDE w:val="0"/>
              <w:autoSpaceDN w:val="0"/>
              <w:adjustRightInd w:val="0"/>
              <w:spacing w:before="240"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D7719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Characteri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D7719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Result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7719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ampling source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717CE4" w:rsidRPr="00D7719F" w:rsidRDefault="00C715FA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</w:t>
            </w:r>
            <w:r w:rsidR="00717CE4" w:rsidRPr="00D7719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ot spring water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6927B4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927B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Morphological characterization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022C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Gram reaction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7719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+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022C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ell shape</w:t>
            </w:r>
          </w:p>
        </w:tc>
        <w:tc>
          <w:tcPr>
            <w:tcW w:w="0" w:type="auto"/>
            <w:vAlign w:val="center"/>
          </w:tcPr>
          <w:p w:rsidR="00717CE4" w:rsidRPr="00D7719F" w:rsidRDefault="008366D3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</w:t>
            </w:r>
            <w:r w:rsidR="00717CE4" w:rsidRPr="00D7719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ort rod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022C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olony shape</w:t>
            </w:r>
          </w:p>
        </w:tc>
        <w:tc>
          <w:tcPr>
            <w:tcW w:w="0" w:type="auto"/>
            <w:vAlign w:val="center"/>
          </w:tcPr>
          <w:p w:rsidR="00717CE4" w:rsidRPr="00D7719F" w:rsidRDefault="008366D3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366D3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irregular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022C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olony size</w:t>
            </w:r>
          </w:p>
        </w:tc>
        <w:tc>
          <w:tcPr>
            <w:tcW w:w="0" w:type="auto"/>
            <w:vAlign w:val="center"/>
          </w:tcPr>
          <w:p w:rsidR="00717CE4" w:rsidRPr="00D7719F" w:rsidRDefault="008366D3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 w:bidi="gu-I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 w:bidi="gu-IN"/>
              </w:rPr>
              <w:t>medium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US"/>
              </w:rPr>
            </w:pPr>
            <w:r w:rsidRPr="001916A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urface</w:t>
            </w:r>
          </w:p>
        </w:tc>
        <w:tc>
          <w:tcPr>
            <w:tcW w:w="0" w:type="auto"/>
            <w:vAlign w:val="center"/>
          </w:tcPr>
          <w:p w:rsidR="00717CE4" w:rsidRPr="00D7719F" w:rsidRDefault="008366D3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366D3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orrugated</w:t>
            </w:r>
          </w:p>
        </w:tc>
      </w:tr>
      <w:tr w:rsidR="008366D3" w:rsidRPr="00D7719F" w:rsidTr="00717CE4">
        <w:trPr>
          <w:jc w:val="center"/>
        </w:trPr>
        <w:tc>
          <w:tcPr>
            <w:tcW w:w="0" w:type="auto"/>
            <w:vAlign w:val="center"/>
          </w:tcPr>
          <w:p w:rsidR="008366D3" w:rsidRPr="001916AF" w:rsidRDefault="008366D3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Opacity</w:t>
            </w:r>
          </w:p>
        </w:tc>
        <w:tc>
          <w:tcPr>
            <w:tcW w:w="0" w:type="auto"/>
            <w:vAlign w:val="center"/>
          </w:tcPr>
          <w:p w:rsidR="008366D3" w:rsidRPr="008366D3" w:rsidRDefault="00DC37E0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o</w:t>
            </w:r>
            <w:r w:rsidR="008366D3" w:rsidRPr="008366D3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a</w:t>
            </w:r>
            <w:r w:rsidR="00E37ED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que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US"/>
              </w:rPr>
            </w:pPr>
            <w:r w:rsidRPr="001916A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Motility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1916A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 w:rsidRPr="003022C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Pigmentation</w:t>
            </w:r>
          </w:p>
        </w:tc>
        <w:tc>
          <w:tcPr>
            <w:tcW w:w="0" w:type="auto"/>
            <w:vAlign w:val="center"/>
          </w:tcPr>
          <w:p w:rsidR="00717CE4" w:rsidRDefault="006C4B01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w</w:t>
            </w:r>
            <w:r w:rsidR="008366D3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hite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6927B4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highlight w:val="yellow"/>
                <w:lang w:val="en-US"/>
              </w:rPr>
            </w:pPr>
            <w:r w:rsidRPr="006927B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ugar fermentation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 w:rsidRPr="00D7719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D-glucose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 w:bidi="gu-IN"/>
              </w:rPr>
            </w:pPr>
            <w:r w:rsidRPr="00D7719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+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-mannitol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+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7719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D-xylose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 w:bidi="gu-IN"/>
              </w:rPr>
            </w:pPr>
            <w:r w:rsidRPr="00D7719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+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US"/>
              </w:rPr>
            </w:pPr>
            <w:r w:rsidRPr="00D808C1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Maltose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+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ucrose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+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6927B4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highlight w:val="yellow"/>
                <w:lang w:val="en-US"/>
              </w:rPr>
            </w:pPr>
            <w:r w:rsidRPr="006927B4"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Physiological</w:t>
            </w:r>
            <w:r w:rsidRPr="006927B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characterization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US"/>
              </w:rPr>
            </w:pPr>
            <w:r w:rsidRPr="00D7719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Optimum temperature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50 </w:t>
            </w:r>
            <w:r w:rsidRPr="00D7719F">
              <w:rPr>
                <w:rFonts w:ascii="Times New Roman" w:hAnsi="Times New Roman" w:cs="Times New Roman"/>
                <w:sz w:val="24"/>
                <w:szCs w:val="24"/>
              </w:rPr>
              <w:t>°C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  <w:lang w:val="en-US"/>
              </w:rPr>
            </w:pPr>
            <w:r w:rsidRPr="00D7719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Optimum pH</w:t>
            </w:r>
          </w:p>
        </w:tc>
        <w:tc>
          <w:tcPr>
            <w:tcW w:w="0" w:type="auto"/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8.0</w:t>
            </w:r>
          </w:p>
        </w:tc>
      </w:tr>
      <w:tr w:rsidR="00717CE4" w:rsidRPr="00D7719F" w:rsidTr="00717CE4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717CE4" w:rsidRPr="003022C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7719F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NaCl toleranc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717CE4" w:rsidRPr="00D7719F" w:rsidRDefault="00717CE4" w:rsidP="00717CE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Up to 8</w:t>
            </w:r>
            <w:r w:rsidRPr="00D7719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%</w:t>
            </w:r>
          </w:p>
        </w:tc>
      </w:tr>
    </w:tbl>
    <w:p w:rsidR="00D808C1" w:rsidRPr="00254B3F" w:rsidRDefault="00D808C1" w:rsidP="00D808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D808C1" w:rsidRPr="00254B3F" w:rsidRDefault="00D808C1" w:rsidP="00D808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D95DB9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Note: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+ =</w:t>
      </w:r>
      <w:r w:rsidRPr="00254B3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positive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 - = negative</w:t>
      </w:r>
    </w:p>
    <w:p w:rsidR="00D808C1" w:rsidRDefault="00D808C1"/>
    <w:sectPr w:rsidR="00D808C1" w:rsidSect="002E1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I0trCwMDc2MTU0MjdT0lEKTi0uzszPAykwqgUASmiHjSwAAAA="/>
  </w:docVars>
  <w:rsids>
    <w:rsidRoot w:val="00D808C1"/>
    <w:rsid w:val="001D4807"/>
    <w:rsid w:val="002E17E4"/>
    <w:rsid w:val="004B6F90"/>
    <w:rsid w:val="00557C8D"/>
    <w:rsid w:val="005D397D"/>
    <w:rsid w:val="006927B4"/>
    <w:rsid w:val="006C4B01"/>
    <w:rsid w:val="00717CE4"/>
    <w:rsid w:val="00722877"/>
    <w:rsid w:val="008366D3"/>
    <w:rsid w:val="00A05576"/>
    <w:rsid w:val="00A72B37"/>
    <w:rsid w:val="00B86CDF"/>
    <w:rsid w:val="00C715FA"/>
    <w:rsid w:val="00D808C1"/>
    <w:rsid w:val="00DC37E0"/>
    <w:rsid w:val="00E37EDA"/>
    <w:rsid w:val="00E910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08C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08C1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1</dc:creator>
  <cp:lastModifiedBy>01</cp:lastModifiedBy>
  <cp:revision>11</cp:revision>
  <dcterms:created xsi:type="dcterms:W3CDTF">2019-01-23T06:18:00Z</dcterms:created>
  <dcterms:modified xsi:type="dcterms:W3CDTF">2019-10-01T16:24:00Z</dcterms:modified>
</cp:coreProperties>
</file>